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>ectly documented and maintained, and that Supervisor recommendations and signatures are acquired after each and every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>Meeting Number : 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ate of meeting : 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53CE0A41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53539C">
              <w:rPr>
                <w:rFonts w:ascii="Arial" w:hAnsi="Arial" w:cs="Arial"/>
                <w:b/>
                <w:szCs w:val="16"/>
              </w:rPr>
              <w:t>3</w:t>
            </w:r>
          </w:p>
        </w:tc>
        <w:tc>
          <w:tcPr>
            <w:tcW w:w="5529" w:type="dxa"/>
            <w:vAlign w:val="center"/>
          </w:tcPr>
          <w:p w14:paraId="3E21EBB1" w14:textId="527CA094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53539C">
              <w:rPr>
                <w:rFonts w:ascii="Arial" w:hAnsi="Arial" w:cs="Arial"/>
                <w:b/>
                <w:szCs w:val="16"/>
              </w:rPr>
              <w:t>12/11/2021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0202EC6A" w:rsidR="00FE3C14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nnotation script that converts from VIA application to a format suitable for machine learning.</w:t>
            </w:r>
          </w:p>
          <w:p w14:paraId="453442FF" w14:textId="30C47CE5" w:rsidR="0053539C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ook 3 photos of every item that will be used in classification.</w:t>
            </w:r>
          </w:p>
          <w:p w14:paraId="7CF8183B" w14:textId="68722311" w:rsidR="00311B11" w:rsidRPr="0053539C" w:rsidRDefault="00311B11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utomated script for image re-sizing</w:t>
            </w:r>
          </w:p>
          <w:p w14:paraId="5145A6FB" w14:textId="0CA19821" w:rsidR="00FE3C14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55E87B" w14:textId="77777777" w:rsidR="00311B11" w:rsidRPr="004C786B" w:rsidRDefault="00311B11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4AF27DCA" w:rsidR="00FE3C14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pare a list of all the items with a value for their weight, calorie, and calories per cm2, and calories per pixel.</w:t>
            </w:r>
          </w:p>
          <w:p w14:paraId="53D08C1E" w14:textId="36ED1346" w:rsidR="009A43D8" w:rsidRPr="0007424C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detecting multiple objects on the same plate, whilst training with individual items only.</w:t>
            </w: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E4D8D41" w14:textId="24F0884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0D7347">
              <w:rPr>
                <w:rFonts w:ascii="Arial" w:hAnsi="Arial" w:cs="Arial"/>
                <w:b/>
                <w:szCs w:val="16"/>
              </w:rPr>
              <w:t>19/11/2021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5A099241" w:rsidR="00FE3C14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experiment again, trying to keep items in the same position as the model was trained.</w:t>
            </w:r>
          </w:p>
          <w:p w14:paraId="3C3C9BFC" w14:textId="06607DC3" w:rsidR="0051540E" w:rsidRDefault="0051540E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Use previously trained model (pastizzi) to detect pastizz in plate with multiple items.</w:t>
            </w:r>
          </w:p>
          <w:p w14:paraId="1C79A4AB" w14:textId="4360615A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orking on image augmentation:</w:t>
            </w:r>
          </w:p>
          <w:p w14:paraId="7EAC01A5" w14:textId="20D153B0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rotate image by x degrees</w:t>
            </w:r>
          </w:p>
          <w:p w14:paraId="198457DD" w14:textId="2EAE1184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rotate polygon by x degrees, and centre point</w:t>
            </w:r>
          </w:p>
          <w:p w14:paraId="66E2B3AB" w14:textId="6A59828D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for previous functionality:</w:t>
            </w:r>
          </w:p>
          <w:p w14:paraId="2713AEE5" w14:textId="344AAFFF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canvas with image size</w:t>
            </w:r>
          </w:p>
          <w:p w14:paraId="304E8DD3" w14:textId="581FE10D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Load image</w:t>
            </w:r>
          </w:p>
          <w:p w14:paraId="76091891" w14:textId="1A8CCFFC" w:rsidR="005959CF" w:rsidRPr="005959CF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draw boundary</w:t>
            </w: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853C617" w14:textId="68901DF9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A51B1C">
              <w:rPr>
                <w:rFonts w:ascii="Arial" w:hAnsi="Arial" w:cs="Arial"/>
                <w:b/>
                <w:szCs w:val="16"/>
              </w:rPr>
              <w:t>29/11/2021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6C7DB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9295789" w:rsidR="00FE3C14" w:rsidRPr="004C786B" w:rsidRDefault="00A51B1C" w:rsidP="002622ED">
            <w:pPr>
              <w:spacing w:after="0" w:line="36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a loop that takes the existing images and applies rotation of 10 degrees step for each image. Re-train the model with the augmented images.</w:t>
            </w: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788F87C8" w:rsidR="00843A2C" w:rsidRDefault="00843A2C" w:rsidP="00374BE3">
      <w:pPr>
        <w:spacing w:after="0"/>
        <w:rPr>
          <w:sz w:val="2"/>
          <w:szCs w:val="2"/>
        </w:rPr>
      </w:pPr>
    </w:p>
    <w:p w14:paraId="35590BCD" w14:textId="77777777" w:rsidR="00843A2C" w:rsidRDefault="00843A2C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843A2C" w:rsidRPr="00383733" w14:paraId="3621CE48" w14:textId="77777777" w:rsidTr="00A57805">
        <w:trPr>
          <w:trHeight w:val="406"/>
        </w:trPr>
        <w:tc>
          <w:tcPr>
            <w:tcW w:w="5211" w:type="dxa"/>
            <w:vAlign w:val="center"/>
          </w:tcPr>
          <w:p w14:paraId="342692F6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46E0B8E4" w14:textId="4A080410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1422DF">
              <w:rPr>
                <w:rFonts w:ascii="Arial" w:hAnsi="Arial" w:cs="Arial"/>
                <w:b/>
                <w:szCs w:val="16"/>
              </w:rPr>
              <w:t>14</w:t>
            </w:r>
            <w:r w:rsidR="001422DF" w:rsidRPr="001422DF">
              <w:rPr>
                <w:rFonts w:ascii="Arial" w:hAnsi="Arial" w:cs="Arial"/>
                <w:b/>
                <w:szCs w:val="16"/>
                <w:vertAlign w:val="superscript"/>
              </w:rPr>
              <w:t>th</w:t>
            </w:r>
            <w:r w:rsidR="001422DF">
              <w:rPr>
                <w:rFonts w:ascii="Arial" w:hAnsi="Arial" w:cs="Arial"/>
                <w:b/>
                <w:szCs w:val="16"/>
              </w:rPr>
              <w:t xml:space="preserve"> February 2022</w:t>
            </w:r>
          </w:p>
        </w:tc>
      </w:tr>
      <w:tr w:rsidR="00843A2C" w:rsidRPr="00383733" w14:paraId="0EB31612" w14:textId="77777777" w:rsidTr="00A57805">
        <w:trPr>
          <w:trHeight w:val="6095"/>
        </w:trPr>
        <w:tc>
          <w:tcPr>
            <w:tcW w:w="10740" w:type="dxa"/>
            <w:gridSpan w:val="2"/>
          </w:tcPr>
          <w:p w14:paraId="49F376A0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C1AA321" w14:textId="77777777" w:rsidR="00843A2C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4F0FC02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0BC74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34AA546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B36771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97142D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4E86650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2A9FF47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843A2C" w:rsidRPr="00383733" w14:paraId="20C0CC4B" w14:textId="77777777" w:rsidTr="00A57805">
        <w:trPr>
          <w:trHeight w:val="4202"/>
        </w:trPr>
        <w:tc>
          <w:tcPr>
            <w:tcW w:w="10740" w:type="dxa"/>
            <w:gridSpan w:val="2"/>
          </w:tcPr>
          <w:p w14:paraId="07626AC3" w14:textId="77777777" w:rsidR="00843A2C" w:rsidRPr="00383733" w:rsidRDefault="00843A2C" w:rsidP="00A57805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5A6737C" w14:textId="77777777" w:rsidR="00843A2C" w:rsidRDefault="00843A2C" w:rsidP="00A57805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3DA9422D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4D56414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Annotate new photos </w:t>
            </w:r>
          </w:p>
          <w:p w14:paraId="296D204B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ain model with new data set starting with a training-test split of 70/30. Repeat this iteration three times with different seeds to get the average.</w:t>
            </w:r>
          </w:p>
          <w:p w14:paraId="5A7CAC98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ame process can be attempted with a different split ratio e.g. 60/40</w:t>
            </w:r>
          </w:p>
          <w:p w14:paraId="7BF62AC4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search suggested configuration for MRCNN</w:t>
            </w:r>
          </w:p>
          <w:p w14:paraId="2DD3A275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riting methodology (can start first part, photo and annotation).</w:t>
            </w:r>
          </w:p>
          <w:p w14:paraId="01792D05" w14:textId="3EB79B80" w:rsidR="00E5751E" w:rsidRPr="006E1937" w:rsidRDefault="00E5751E" w:rsidP="00A705DD">
            <w:pPr>
              <w:pStyle w:val="ListParagraph"/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1F6A2AEC" w14:textId="77777777" w:rsidR="00843A2C" w:rsidRPr="00484511" w:rsidRDefault="00843A2C" w:rsidP="00843A2C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843A2C" w14:paraId="661AD1A0" w14:textId="77777777" w:rsidTr="00A57805">
        <w:tc>
          <w:tcPr>
            <w:tcW w:w="4077" w:type="dxa"/>
            <w:shd w:val="clear" w:color="auto" w:fill="auto"/>
          </w:tcPr>
          <w:p w14:paraId="46FD5E43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1160D38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4605C31C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843A2C" w14:paraId="6E569A90" w14:textId="77777777" w:rsidTr="00A57805">
        <w:tc>
          <w:tcPr>
            <w:tcW w:w="4077" w:type="dxa"/>
            <w:shd w:val="clear" w:color="auto" w:fill="auto"/>
          </w:tcPr>
          <w:p w14:paraId="2DE8E53B" w14:textId="77777777" w:rsidR="00843A2C" w:rsidRDefault="00843A2C" w:rsidP="00A57805"/>
        </w:tc>
        <w:tc>
          <w:tcPr>
            <w:tcW w:w="3686" w:type="dxa"/>
            <w:shd w:val="clear" w:color="auto" w:fill="auto"/>
          </w:tcPr>
          <w:p w14:paraId="5AAED6CF" w14:textId="77777777" w:rsidR="00843A2C" w:rsidRDefault="00843A2C" w:rsidP="00A57805"/>
        </w:tc>
        <w:tc>
          <w:tcPr>
            <w:tcW w:w="2977" w:type="dxa"/>
            <w:shd w:val="clear" w:color="auto" w:fill="auto"/>
          </w:tcPr>
          <w:p w14:paraId="00739CE5" w14:textId="77777777" w:rsidR="00843A2C" w:rsidRDefault="00843A2C" w:rsidP="00A57805"/>
        </w:tc>
      </w:tr>
    </w:tbl>
    <w:p w14:paraId="2E25BB4F" w14:textId="009BDAC5" w:rsidR="00AA515D" w:rsidRDefault="00AA515D" w:rsidP="00374BE3">
      <w:pPr>
        <w:spacing w:after="0"/>
        <w:rPr>
          <w:sz w:val="2"/>
          <w:szCs w:val="2"/>
        </w:rPr>
      </w:pPr>
    </w:p>
    <w:p w14:paraId="76246DF6" w14:textId="6E9B719F" w:rsidR="006E1937" w:rsidRDefault="006E1937" w:rsidP="00374BE3">
      <w:pPr>
        <w:spacing w:after="0"/>
        <w:rPr>
          <w:sz w:val="2"/>
          <w:szCs w:val="2"/>
        </w:rPr>
      </w:pPr>
    </w:p>
    <w:p w14:paraId="5C62E4DC" w14:textId="58F2AEC0" w:rsidR="006E1937" w:rsidRDefault="006E1937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6E1937" w:rsidRPr="00383733" w14:paraId="5C66EC1F" w14:textId="77777777" w:rsidTr="00B13F7B">
        <w:trPr>
          <w:trHeight w:val="406"/>
        </w:trPr>
        <w:tc>
          <w:tcPr>
            <w:tcW w:w="5211" w:type="dxa"/>
            <w:vAlign w:val="center"/>
          </w:tcPr>
          <w:p w14:paraId="7D384CDB" w14:textId="77777777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73E968D0" w14:textId="17DABF83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>
              <w:rPr>
                <w:rFonts w:ascii="Arial" w:hAnsi="Arial" w:cs="Arial"/>
                <w:b/>
                <w:szCs w:val="16"/>
              </w:rPr>
              <w:t>07</w:t>
            </w:r>
            <w:r w:rsidRPr="006E1937">
              <w:rPr>
                <w:rFonts w:ascii="Arial" w:hAnsi="Arial" w:cs="Arial"/>
                <w:b/>
                <w:szCs w:val="16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16"/>
              </w:rPr>
              <w:t xml:space="preserve"> March</w:t>
            </w:r>
            <w:r>
              <w:rPr>
                <w:rFonts w:ascii="Arial" w:hAnsi="Arial" w:cs="Arial"/>
                <w:b/>
                <w:szCs w:val="16"/>
              </w:rPr>
              <w:t xml:space="preserve"> 2022</w:t>
            </w:r>
          </w:p>
        </w:tc>
      </w:tr>
      <w:tr w:rsidR="006E1937" w:rsidRPr="00383733" w14:paraId="4FBCDD44" w14:textId="77777777" w:rsidTr="00B13F7B">
        <w:trPr>
          <w:trHeight w:val="6095"/>
        </w:trPr>
        <w:tc>
          <w:tcPr>
            <w:tcW w:w="10740" w:type="dxa"/>
            <w:gridSpan w:val="2"/>
          </w:tcPr>
          <w:p w14:paraId="737D4523" w14:textId="77777777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27D254CA" w14:textId="77777777" w:rsidR="006E1937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B0B93A3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2BAE48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4C9C05F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5C989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C71827C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A7904E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C58088F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84D121E" w14:textId="77777777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6E1937" w:rsidRPr="00383733" w14:paraId="69E94FE8" w14:textId="77777777" w:rsidTr="00B13F7B">
        <w:trPr>
          <w:trHeight w:val="4202"/>
        </w:trPr>
        <w:tc>
          <w:tcPr>
            <w:tcW w:w="10740" w:type="dxa"/>
            <w:gridSpan w:val="2"/>
          </w:tcPr>
          <w:p w14:paraId="1B8167C6" w14:textId="77777777" w:rsidR="006E1937" w:rsidRPr="00383733" w:rsidRDefault="006E1937" w:rsidP="00B13F7B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E76EA40" w14:textId="77777777" w:rsidR="006E1937" w:rsidRDefault="006E1937" w:rsidP="00B13F7B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305727D" w14:textId="77777777" w:rsidR="006E1937" w:rsidRPr="004C786B" w:rsidRDefault="006E1937" w:rsidP="00B13F7B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59F44ED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riting methodology (can start first part, photo, and annotation).</w:t>
            </w:r>
          </w:p>
          <w:p w14:paraId="6A23F8E9" w14:textId="4626B4DC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prediction with an image which is of a different size from the training set</w:t>
            </w:r>
          </w:p>
          <w:p w14:paraId="55F54844" w14:textId="3BBE63D1" w:rsidR="00721689" w:rsidRDefault="00721689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heck for image pre-processing (resizing, etc)</w:t>
            </w:r>
          </w:p>
          <w:p w14:paraId="0110E10F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diction Results</w:t>
            </w:r>
          </w:p>
          <w:p w14:paraId="7F96AAD4" w14:textId="77777777" w:rsidR="00A705DD" w:rsidRDefault="00A705DD" w:rsidP="00A705DD">
            <w:pPr>
              <w:pStyle w:val="ListParagraph"/>
              <w:numPr>
                <w:ilvl w:val="1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alculate area of pixels for each predicted mask</w:t>
            </w:r>
          </w:p>
          <w:p w14:paraId="52247190" w14:textId="77777777" w:rsidR="00A705DD" w:rsidRDefault="00A705DD" w:rsidP="00A705DD">
            <w:pPr>
              <w:pStyle w:val="ListParagraph"/>
              <w:numPr>
                <w:ilvl w:val="1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Calculate overlap of original mask with predicted mask for each class. </w:t>
            </w:r>
          </w:p>
          <w:p w14:paraId="5B2591EE" w14:textId="77777777" w:rsidR="00A705DD" w:rsidRDefault="00A705DD" w:rsidP="00A705DD">
            <w:pPr>
              <w:pStyle w:val="ListParagraph"/>
              <w:numPr>
                <w:ilvl w:val="1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or results, we will use columns: Original Size, Predicted Size, Difference in Sizes. Repeat the same thing for calories</w:t>
            </w:r>
          </w:p>
          <w:p w14:paraId="4B5C3186" w14:textId="77777777" w:rsidR="00A705DD" w:rsidRPr="00A705DD" w:rsidRDefault="00A705DD" w:rsidP="00A705DD">
            <w:pPr>
              <w:pStyle w:val="ListParagraph"/>
              <w:numPr>
                <w:ilvl w:val="1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 w:rsidRPr="00A705DD">
              <w:rPr>
                <w:rFonts w:ascii="Arial" w:hAnsi="Arial" w:cs="Arial"/>
                <w:szCs w:val="16"/>
              </w:rPr>
              <w:t>Confusion matrix for classes</w:t>
            </w:r>
          </w:p>
          <w:p w14:paraId="6B2AF441" w14:textId="77777777" w:rsidR="006E1937" w:rsidRPr="00A705DD" w:rsidRDefault="006E1937" w:rsidP="00A705DD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36AB5F82" w14:textId="77777777" w:rsidR="006E1937" w:rsidRPr="00484511" w:rsidRDefault="006E1937" w:rsidP="006E1937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E1937" w14:paraId="43D688DB" w14:textId="77777777" w:rsidTr="00B13F7B">
        <w:tc>
          <w:tcPr>
            <w:tcW w:w="4077" w:type="dxa"/>
            <w:shd w:val="clear" w:color="auto" w:fill="auto"/>
          </w:tcPr>
          <w:p w14:paraId="677BCB1A" w14:textId="77777777" w:rsidR="006E1937" w:rsidRDefault="006E1937" w:rsidP="00B13F7B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2B8C39" w14:textId="77777777" w:rsidR="006E1937" w:rsidRDefault="006E1937" w:rsidP="00B13F7B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8AF3024" w14:textId="77777777" w:rsidR="006E1937" w:rsidRDefault="006E1937" w:rsidP="00B13F7B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E1937" w14:paraId="16AE4A1B" w14:textId="77777777" w:rsidTr="00B13F7B">
        <w:tc>
          <w:tcPr>
            <w:tcW w:w="4077" w:type="dxa"/>
            <w:shd w:val="clear" w:color="auto" w:fill="auto"/>
          </w:tcPr>
          <w:p w14:paraId="184D00BE" w14:textId="77777777" w:rsidR="006E1937" w:rsidRDefault="006E1937" w:rsidP="00B13F7B"/>
        </w:tc>
        <w:tc>
          <w:tcPr>
            <w:tcW w:w="3686" w:type="dxa"/>
            <w:shd w:val="clear" w:color="auto" w:fill="auto"/>
          </w:tcPr>
          <w:p w14:paraId="5D2241ED" w14:textId="77777777" w:rsidR="006E1937" w:rsidRDefault="006E1937" w:rsidP="00B13F7B"/>
        </w:tc>
        <w:tc>
          <w:tcPr>
            <w:tcW w:w="2977" w:type="dxa"/>
            <w:shd w:val="clear" w:color="auto" w:fill="auto"/>
          </w:tcPr>
          <w:p w14:paraId="06481730" w14:textId="77777777" w:rsidR="006E1937" w:rsidRDefault="006E1937" w:rsidP="00B13F7B"/>
        </w:tc>
      </w:tr>
    </w:tbl>
    <w:p w14:paraId="7126EBFD" w14:textId="77777777" w:rsidR="006E1937" w:rsidRPr="00E3318D" w:rsidRDefault="006E1937" w:rsidP="00374BE3">
      <w:pPr>
        <w:spacing w:after="0"/>
        <w:rPr>
          <w:sz w:val="2"/>
          <w:szCs w:val="2"/>
        </w:rPr>
      </w:pPr>
    </w:p>
    <w:sectPr w:rsidR="006E1937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6CE07" w14:textId="77777777" w:rsidR="00416E17" w:rsidRDefault="00416E17">
      <w:pPr>
        <w:spacing w:after="0" w:line="240" w:lineRule="auto"/>
      </w:pPr>
      <w:r>
        <w:separator/>
      </w:r>
    </w:p>
  </w:endnote>
  <w:endnote w:type="continuationSeparator" w:id="0">
    <w:p w14:paraId="3655FACC" w14:textId="77777777" w:rsidR="00416E17" w:rsidRDefault="00416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B5E19" w14:textId="77777777" w:rsidR="00416E17" w:rsidRDefault="00416E17">
      <w:pPr>
        <w:spacing w:after="0" w:line="240" w:lineRule="auto"/>
      </w:pPr>
      <w:r>
        <w:separator/>
      </w:r>
    </w:p>
  </w:footnote>
  <w:footnote w:type="continuationSeparator" w:id="0">
    <w:p w14:paraId="08BAE373" w14:textId="77777777" w:rsidR="00416E17" w:rsidRDefault="00416E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857"/>
    <w:multiLevelType w:val="hybridMultilevel"/>
    <w:tmpl w:val="370401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82B09"/>
    <w:multiLevelType w:val="hybridMultilevel"/>
    <w:tmpl w:val="B440B0CA"/>
    <w:lvl w:ilvl="0" w:tplc="6A8E50E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1"/>
  </w:num>
  <w:num w:numId="5">
    <w:abstractNumId w:val="7"/>
  </w:num>
  <w:num w:numId="6">
    <w:abstractNumId w:val="8"/>
  </w:num>
  <w:num w:numId="7">
    <w:abstractNumId w:val="0"/>
  </w:num>
  <w:num w:numId="8">
    <w:abstractNumId w:val="9"/>
  </w:num>
  <w:num w:numId="9">
    <w:abstractNumId w:val="12"/>
  </w:num>
  <w:num w:numId="10">
    <w:abstractNumId w:val="15"/>
  </w:num>
  <w:num w:numId="11">
    <w:abstractNumId w:val="3"/>
  </w:num>
  <w:num w:numId="12">
    <w:abstractNumId w:val="4"/>
  </w:num>
  <w:num w:numId="13">
    <w:abstractNumId w:val="2"/>
  </w:num>
  <w:num w:numId="14">
    <w:abstractNumId w:val="6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52939"/>
    <w:rsid w:val="0007424C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0D7347"/>
    <w:rsid w:val="00117BB4"/>
    <w:rsid w:val="001267D8"/>
    <w:rsid w:val="00134652"/>
    <w:rsid w:val="00134D8B"/>
    <w:rsid w:val="001422DF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133C"/>
    <w:rsid w:val="00232524"/>
    <w:rsid w:val="002329FC"/>
    <w:rsid w:val="002412C0"/>
    <w:rsid w:val="00251E64"/>
    <w:rsid w:val="002534B9"/>
    <w:rsid w:val="002622ED"/>
    <w:rsid w:val="00264BC0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E7D3F"/>
    <w:rsid w:val="00311B11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16E17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540E"/>
    <w:rsid w:val="00517846"/>
    <w:rsid w:val="00521D39"/>
    <w:rsid w:val="00523A75"/>
    <w:rsid w:val="0053539C"/>
    <w:rsid w:val="00536EE5"/>
    <w:rsid w:val="00564FF4"/>
    <w:rsid w:val="00565547"/>
    <w:rsid w:val="005674F8"/>
    <w:rsid w:val="00571645"/>
    <w:rsid w:val="005903CD"/>
    <w:rsid w:val="00592783"/>
    <w:rsid w:val="005959CF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A6182"/>
    <w:rsid w:val="006B3EE6"/>
    <w:rsid w:val="006B6DAD"/>
    <w:rsid w:val="006B7A4E"/>
    <w:rsid w:val="006C69D7"/>
    <w:rsid w:val="006C6B4E"/>
    <w:rsid w:val="006C78FD"/>
    <w:rsid w:val="006C7DB5"/>
    <w:rsid w:val="006D4299"/>
    <w:rsid w:val="006E1937"/>
    <w:rsid w:val="006E73D2"/>
    <w:rsid w:val="006F0F94"/>
    <w:rsid w:val="006F3EB8"/>
    <w:rsid w:val="0071198B"/>
    <w:rsid w:val="0071254D"/>
    <w:rsid w:val="00717F99"/>
    <w:rsid w:val="0072168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43A2C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43D8"/>
    <w:rsid w:val="009A60B6"/>
    <w:rsid w:val="009C4187"/>
    <w:rsid w:val="009C4BD4"/>
    <w:rsid w:val="009E211A"/>
    <w:rsid w:val="009F63B6"/>
    <w:rsid w:val="00A023F6"/>
    <w:rsid w:val="00A20BCE"/>
    <w:rsid w:val="00A30C79"/>
    <w:rsid w:val="00A417D1"/>
    <w:rsid w:val="00A51B1C"/>
    <w:rsid w:val="00A620B0"/>
    <w:rsid w:val="00A62776"/>
    <w:rsid w:val="00A705DD"/>
    <w:rsid w:val="00A92D6B"/>
    <w:rsid w:val="00AA1BCE"/>
    <w:rsid w:val="00AA515D"/>
    <w:rsid w:val="00AA5C70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74178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5751E"/>
    <w:rsid w:val="00E63FA6"/>
    <w:rsid w:val="00E737BD"/>
    <w:rsid w:val="00E767A8"/>
    <w:rsid w:val="00E77ECF"/>
    <w:rsid w:val="00E927F0"/>
    <w:rsid w:val="00E9282D"/>
    <w:rsid w:val="00E96D10"/>
    <w:rsid w:val="00EB0F64"/>
    <w:rsid w:val="00EB48EB"/>
    <w:rsid w:val="00EC4A41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131F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1</TotalTime>
  <Pages>8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an Gatt</cp:lastModifiedBy>
  <cp:revision>25</cp:revision>
  <cp:lastPrinted>2016-08-10T11:06:00Z</cp:lastPrinted>
  <dcterms:created xsi:type="dcterms:W3CDTF">2021-11-07T10:02:00Z</dcterms:created>
  <dcterms:modified xsi:type="dcterms:W3CDTF">2022-03-07T07:31:00Z</dcterms:modified>
</cp:coreProperties>
</file>